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C5322D2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1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7B562FC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two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83EFC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83EFC">
        <w:rPr>
          <w:rFonts w:ascii="Lato" w:hAnsi="Lato"/>
          <w:color w:val="000000"/>
          <w:sz w:val="24"/>
          <w:szCs w:val="24"/>
        </w:rPr>
        <w:t>s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="00C83EFC">
        <w:rPr>
          <w:rFonts w:ascii="Lato" w:hAnsi="Lato"/>
          <w:color w:val="000000"/>
          <w:sz w:val="24"/>
          <w:szCs w:val="24"/>
        </w:rPr>
        <w:t>are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608C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608C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E89A9" w14:textId="77777777" w:rsidR="002608CE" w:rsidRDefault="002608CE" w:rsidP="00271D05">
      <w:r>
        <w:separator/>
      </w:r>
    </w:p>
  </w:endnote>
  <w:endnote w:type="continuationSeparator" w:id="0">
    <w:p w14:paraId="406D88BB" w14:textId="77777777" w:rsidR="002608CE" w:rsidRDefault="002608C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9ADA2" w14:textId="77777777" w:rsidR="002608CE" w:rsidRDefault="002608CE" w:rsidP="00271D05">
      <w:r>
        <w:separator/>
      </w:r>
    </w:p>
  </w:footnote>
  <w:footnote w:type="continuationSeparator" w:id="0">
    <w:p w14:paraId="58CF3917" w14:textId="77777777" w:rsidR="002608CE" w:rsidRDefault="002608C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oFACLhXX4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2T02:48:00Z</dcterms:created>
  <dcterms:modified xsi:type="dcterms:W3CDTF">2021-01-22T02:48:00Z</dcterms:modified>
</cp:coreProperties>
</file>